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alias w:val="Your Name:"/>
        <w:tag w:val="Your Name:"/>
        <w:id w:val="-686670367"/>
        <w:placeholder>
          <w:docPart w:val="EB2F70073EF040998D0A58D275DA4935"/>
        </w:placeholder>
        <w:temporary/>
        <w:showingPlcHdr/>
        <w15:appearance w15:val="hidden"/>
      </w:sdtPr>
      <w:sdtEndPr/>
      <w:sdtContent>
        <w:p w14:paraId="3EA317D9" w14:textId="77777777" w:rsidR="00DF4F72" w:rsidRDefault="00DF4F72" w:rsidP="00DF4F72">
          <w:pPr>
            <w:pStyle w:val="NoSpacing"/>
            <w:spacing w:line="480" w:lineRule="auto"/>
          </w:pPr>
          <w:r>
            <w:t>Your Name</w:t>
          </w:r>
        </w:p>
      </w:sdtContent>
    </w:sdt>
    <w:p w14:paraId="11D6C6C9" w14:textId="77777777" w:rsidR="00DF4F72" w:rsidRDefault="008C2833" w:rsidP="00DF4F72">
      <w:pPr>
        <w:pStyle w:val="NoSpacing"/>
        <w:spacing w:line="480" w:lineRule="auto"/>
      </w:pPr>
      <w:sdt>
        <w:sdtPr>
          <w:alias w:val="Instructor Name:"/>
          <w:tag w:val="Instructor Name:"/>
          <w:id w:val="1392545257"/>
          <w:placeholder>
            <w:docPart w:val="7C5A1D7FC916411B937FCCD440A7D486"/>
          </w:placeholder>
          <w:temporary/>
          <w:showingPlcHdr/>
          <w15:appearance w15:val="hidden"/>
        </w:sdtPr>
        <w:sdtEndPr/>
        <w:sdtContent>
          <w:r w:rsidR="00DF4F72">
            <w:t>Instructor Name</w:t>
          </w:r>
        </w:sdtContent>
      </w:sdt>
    </w:p>
    <w:p w14:paraId="7794D685" w14:textId="77777777" w:rsidR="00DF4F72" w:rsidRDefault="008C2833" w:rsidP="00DF4F72">
      <w:pPr>
        <w:pStyle w:val="NoSpacing"/>
        <w:spacing w:line="480" w:lineRule="auto"/>
      </w:pPr>
      <w:sdt>
        <w:sdtPr>
          <w:alias w:val="Course Number:"/>
          <w:tag w:val="Course Number:"/>
          <w:id w:val="1249771000"/>
          <w:placeholder>
            <w:docPart w:val="9E25D870794943979F57F29812121DBF"/>
          </w:placeholder>
          <w:temporary/>
          <w:showingPlcHdr/>
          <w15:appearance w15:val="hidden"/>
        </w:sdtPr>
        <w:sdtEndPr/>
        <w:sdtContent>
          <w:r w:rsidR="00DF4F72">
            <w:t>Course Number</w:t>
          </w:r>
        </w:sdtContent>
      </w:sdt>
    </w:p>
    <w:p w14:paraId="23F6B3CA" w14:textId="77777777" w:rsidR="00DF4F72" w:rsidRDefault="008C2833" w:rsidP="00DF4F72">
      <w:pPr>
        <w:pStyle w:val="NoSpacing"/>
        <w:spacing w:line="480" w:lineRule="auto"/>
      </w:pPr>
      <w:sdt>
        <w:sdtPr>
          <w:alias w:val="Date:"/>
          <w:tag w:val="Date:"/>
          <w:id w:val="518209038"/>
          <w:placeholder>
            <w:docPart w:val="2A3AC0A3A19C4520AAB96ECA4F459DC9"/>
          </w:placeholder>
          <w:temporary/>
          <w:showingPlcHdr/>
          <w15:appearance w15:val="hidden"/>
        </w:sdtPr>
        <w:sdtEndPr/>
        <w:sdtContent>
          <w:r w:rsidR="00DF4F72">
            <w:t>Date</w:t>
          </w:r>
        </w:sdtContent>
      </w:sdt>
    </w:p>
    <w:p w14:paraId="4A5C0F71" w14:textId="77777777" w:rsidR="00CA5116" w:rsidRDefault="00DF4F72" w:rsidP="00DF4F72">
      <w:pPr>
        <w:spacing w:line="480" w:lineRule="auto"/>
        <w:jc w:val="center"/>
      </w:pPr>
      <w:r>
        <w:t xml:space="preserve"> </w:t>
      </w:r>
      <w:r w:rsidR="00CA5116">
        <w:t>Researchers</w:t>
      </w:r>
    </w:p>
    <w:p w14:paraId="48C951B2" w14:textId="45362E0A" w:rsidR="00FC4FF5" w:rsidRDefault="007F3F22" w:rsidP="00DF4F72">
      <w:pPr>
        <w:spacing w:line="480" w:lineRule="auto"/>
      </w:pPr>
      <w:r>
        <w:tab/>
        <w:t xml:space="preserve">Frances Burney, </w:t>
      </w:r>
      <w:r w:rsidR="00F54A61">
        <w:t>popularly</w:t>
      </w:r>
      <w:r>
        <w:t xml:space="preserve"> known as Fanny Burney, is a well-known writer and novelist of her times. </w:t>
      </w:r>
      <w:r w:rsidR="00F54A61">
        <w:t>Born</w:t>
      </w:r>
      <w:r>
        <w:t xml:space="preserve"> in 1752, Burney is famous for her satirical style of writing. </w:t>
      </w:r>
      <w:r w:rsidR="00697576">
        <w:t>Her first book was published as an anonymous writer in 1778. Despite</w:t>
      </w:r>
      <w:r w:rsidR="00BB53C4">
        <w:t xml:space="preserve"> being a </w:t>
      </w:r>
      <w:r w:rsidR="00CD4D90">
        <w:t>passionate</w:t>
      </w:r>
      <w:r w:rsidR="00BB53C4">
        <w:t xml:space="preserve"> writer, Fanny B</w:t>
      </w:r>
      <w:r w:rsidR="00697576">
        <w:t>arney is</w:t>
      </w:r>
      <w:r w:rsidR="00BB53C4">
        <w:t xml:space="preserve"> not known to many readers, due to her unique writing style. </w:t>
      </w:r>
    </w:p>
    <w:p w14:paraId="6E4FE5DD" w14:textId="2034CC99" w:rsidR="00CA5116" w:rsidRDefault="00FC4FF5" w:rsidP="00DF4F72">
      <w:pPr>
        <w:spacing w:line="480" w:lineRule="auto"/>
      </w:pPr>
      <w:r>
        <w:tab/>
        <w:t xml:space="preserve">In the </w:t>
      </w:r>
      <w:r w:rsidR="00F54A61">
        <w:t>medieval</w:t>
      </w:r>
      <w:r>
        <w:t xml:space="preserve"> times when female authors were not so</w:t>
      </w:r>
      <w:r w:rsidR="00531F46">
        <w:t xml:space="preserve"> common, Fanny B</w:t>
      </w:r>
      <w:r>
        <w:t>arney decided to pick up the pen. Even if there were any female authors, they were all doing the same kind of monotonous work</w:t>
      </w:r>
      <w:r w:rsidR="00025C41">
        <w:t>, the</w:t>
      </w:r>
      <w:r w:rsidR="00655D3F">
        <w:t xml:space="preserve"> s</w:t>
      </w:r>
      <w:r w:rsidR="00583641">
        <w:t>ocietal issues. Female</w:t>
      </w:r>
      <w:r w:rsidR="00025C41">
        <w:t xml:space="preserve"> authors, at that time </w:t>
      </w:r>
      <w:r w:rsidR="00655D3F">
        <w:t xml:space="preserve">were pressurized by the </w:t>
      </w:r>
      <w:r w:rsidR="00F54A61">
        <w:t>society</w:t>
      </w:r>
      <w:r w:rsidR="00655D3F">
        <w:t xml:space="preserve"> to </w:t>
      </w:r>
      <w:r w:rsidR="00025C41">
        <w:t xml:space="preserve">write only about the </w:t>
      </w:r>
      <w:r w:rsidR="00F943A8">
        <w:t xml:space="preserve">societal issues, cry and whine about the typical </w:t>
      </w:r>
      <w:r w:rsidR="00C432C4">
        <w:t xml:space="preserve">issues related to gender discrimination. </w:t>
      </w:r>
      <w:r w:rsidR="00D14E5D">
        <w:t>Burney</w:t>
      </w:r>
      <w:r w:rsidR="00E6694A">
        <w:t xml:space="preserve"> was not ready to accept this trend; she used to think differently. </w:t>
      </w:r>
    </w:p>
    <w:p w14:paraId="0A324513" w14:textId="77777777" w:rsidR="00681C81" w:rsidRDefault="00D14E5D" w:rsidP="00DF4F72">
      <w:pPr>
        <w:spacing w:line="480" w:lineRule="auto"/>
      </w:pPr>
      <w:r>
        <w:tab/>
        <w:t xml:space="preserve">Burney’s writing style has been found to be quite a unique nature. </w:t>
      </w:r>
      <w:r w:rsidR="003B58E1">
        <w:t xml:space="preserve">The enthusiastic writer does not observe the things and different </w:t>
      </w:r>
      <w:r w:rsidR="00681C81">
        <w:t>phenomenon</w:t>
      </w:r>
      <w:r w:rsidR="003B58E1">
        <w:t xml:space="preserve"> in a conventional style but </w:t>
      </w:r>
      <w:r w:rsidR="00BC505A">
        <w:t xml:space="preserve">in a deep, rational and logical style. The style of observation displayed by the author and then </w:t>
      </w:r>
      <w:r w:rsidR="00681C81">
        <w:t>molding</w:t>
      </w:r>
      <w:r w:rsidR="00BC505A">
        <w:t xml:space="preserve"> this information into words and putting</w:t>
      </w:r>
      <w:r w:rsidR="00681C81">
        <w:t xml:space="preserve"> </w:t>
      </w:r>
      <w:r w:rsidR="00BC505A">
        <w:t xml:space="preserve">them on paper </w:t>
      </w:r>
      <w:r w:rsidR="00681C81">
        <w:t>is more of a scientific and exploratory one as compared to the typical exaggeration that is usually found in the writing style of many writers. Burney used to notice thing</w:t>
      </w:r>
      <w:r w:rsidR="00DF4F72">
        <w:t>s</w:t>
      </w:r>
      <w:r w:rsidR="00681C81">
        <w:t xml:space="preserve"> at a different level, she was never convinced of the ideas and opin</w:t>
      </w:r>
      <w:r w:rsidR="009549BA">
        <w:t xml:space="preserve">ions other people had about different things. </w:t>
      </w:r>
      <w:r w:rsidR="00941A5F">
        <w:t xml:space="preserve">Being a strong and opinionated woman, she used to build her own </w:t>
      </w:r>
      <w:r w:rsidR="00DF4F72">
        <w:t>judgments</w:t>
      </w:r>
      <w:bookmarkStart w:id="0" w:name="_GoBack"/>
      <w:bookmarkEnd w:id="0"/>
      <w:r w:rsidR="0097101A">
        <w:t xml:space="preserve"> based on her own unique thinking patterns. This unique quality </w:t>
      </w:r>
      <w:r w:rsidR="00CA2059">
        <w:t xml:space="preserve">can </w:t>
      </w:r>
      <w:r w:rsidR="00DF4F72">
        <w:t>also</w:t>
      </w:r>
      <w:r w:rsidR="00CA2059">
        <w:t xml:space="preserve"> be seen clearly in her books and writings. </w:t>
      </w:r>
    </w:p>
    <w:sectPr w:rsidR="00681C81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0749E81" w14:textId="77777777" w:rsidR="008C2833" w:rsidRDefault="008C2833" w:rsidP="00DF4F72">
      <w:pPr>
        <w:spacing w:after="0" w:line="240" w:lineRule="auto"/>
      </w:pPr>
      <w:r>
        <w:separator/>
      </w:r>
    </w:p>
  </w:endnote>
  <w:endnote w:type="continuationSeparator" w:id="0">
    <w:p w14:paraId="40086FE9" w14:textId="77777777" w:rsidR="008C2833" w:rsidRDefault="008C2833" w:rsidP="00DF4F7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1B60054" w14:textId="77777777" w:rsidR="008C2833" w:rsidRDefault="008C2833" w:rsidP="00DF4F72">
      <w:pPr>
        <w:spacing w:after="0" w:line="240" w:lineRule="auto"/>
      </w:pPr>
      <w:r>
        <w:separator/>
      </w:r>
    </w:p>
  </w:footnote>
  <w:footnote w:type="continuationSeparator" w:id="0">
    <w:p w14:paraId="505F7EE9" w14:textId="77777777" w:rsidR="008C2833" w:rsidRDefault="008C2833" w:rsidP="00DF4F7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FF4A6D4" w14:textId="77777777" w:rsidR="00DF4F72" w:rsidRDefault="00DF4F72">
    <w:pPr>
      <w:pStyle w:val="Header"/>
      <w:jc w:val="right"/>
    </w:pPr>
    <w:r>
      <w:t xml:space="preserve">Last Name  </w:t>
    </w:r>
    <w:sdt>
      <w:sdtPr>
        <w:id w:val="-703869532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66391">
          <w:rPr>
            <w:noProof/>
          </w:rPr>
          <w:t>1</w:t>
        </w:r>
        <w:r>
          <w:rPr>
            <w:noProof/>
          </w:rPr>
          <w:fldChar w:fldCharType="end"/>
        </w:r>
      </w:sdtContent>
    </w:sdt>
  </w:p>
  <w:p w14:paraId="17B10FA0" w14:textId="77777777" w:rsidR="00DF4F72" w:rsidRDefault="00DF4F72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wNzA1Nzc0MDE3NrNQ0lEKTi0uzszPAykwrAUADIt7HSwAAAA="/>
  </w:docVars>
  <w:rsids>
    <w:rsidRoot w:val="005279F1"/>
    <w:rsid w:val="00025C41"/>
    <w:rsid w:val="003262D3"/>
    <w:rsid w:val="003B58E1"/>
    <w:rsid w:val="00466391"/>
    <w:rsid w:val="005279F1"/>
    <w:rsid w:val="00531F46"/>
    <w:rsid w:val="00583641"/>
    <w:rsid w:val="00655D3F"/>
    <w:rsid w:val="00681C81"/>
    <w:rsid w:val="00697576"/>
    <w:rsid w:val="007A4AAA"/>
    <w:rsid w:val="007F3F22"/>
    <w:rsid w:val="008C2833"/>
    <w:rsid w:val="00941A5F"/>
    <w:rsid w:val="009549BA"/>
    <w:rsid w:val="0097101A"/>
    <w:rsid w:val="00AD3260"/>
    <w:rsid w:val="00BB08F0"/>
    <w:rsid w:val="00BB53C4"/>
    <w:rsid w:val="00BC505A"/>
    <w:rsid w:val="00C432C4"/>
    <w:rsid w:val="00C56395"/>
    <w:rsid w:val="00CA2059"/>
    <w:rsid w:val="00CA5116"/>
    <w:rsid w:val="00CD4D90"/>
    <w:rsid w:val="00D14E5D"/>
    <w:rsid w:val="00DF4F72"/>
    <w:rsid w:val="00E6694A"/>
    <w:rsid w:val="00F54A61"/>
    <w:rsid w:val="00F943A8"/>
    <w:rsid w:val="00FC4F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CA35B9"/>
  <w15:chartTrackingRefBased/>
  <w15:docId w15:val="{5BA5D181-3E4E-47F9-8DCE-D185A53A6B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Spacing"/>
    <w:next w:val="Normal"/>
    <w:link w:val="Heading3Char"/>
    <w:uiPriority w:val="9"/>
    <w:unhideWhenUsed/>
    <w:qFormat/>
    <w:rsid w:val="00BB08F0"/>
    <w:pPr>
      <w:keepNext/>
      <w:keepLines/>
      <w:spacing w:before="40"/>
      <w:outlineLvl w:val="2"/>
    </w:pPr>
    <w:rPr>
      <w:rFonts w:eastAsiaTheme="majorEastAsia" w:cstheme="majorBidi"/>
      <w:b/>
      <w:color w:val="000000" w:themeColor="text1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BB08F0"/>
    <w:rPr>
      <w:rFonts w:eastAsiaTheme="majorEastAsia" w:cstheme="majorBidi"/>
      <w:b/>
      <w:color w:val="000000" w:themeColor="text1"/>
      <w:szCs w:val="24"/>
    </w:rPr>
  </w:style>
  <w:style w:type="paragraph" w:styleId="NoSpacing">
    <w:name w:val="No Spacing"/>
    <w:aliases w:val="No Indent"/>
    <w:uiPriority w:val="1"/>
    <w:qFormat/>
    <w:rsid w:val="00BB08F0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DF4F7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4F72"/>
  </w:style>
  <w:style w:type="paragraph" w:styleId="Footer">
    <w:name w:val="footer"/>
    <w:basedOn w:val="Normal"/>
    <w:link w:val="FooterChar"/>
    <w:uiPriority w:val="99"/>
    <w:unhideWhenUsed/>
    <w:rsid w:val="00DF4F7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4F7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glossaryDocument" Target="glossary/document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EB2F70073EF040998D0A58D275DA49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66C7D1-83A0-47DF-81A3-A4172FB66EEF}"/>
      </w:docPartPr>
      <w:docPartBody>
        <w:p w:rsidR="00DF793B" w:rsidRDefault="002D17FF" w:rsidP="002D17FF">
          <w:pPr>
            <w:pStyle w:val="EB2F70073EF040998D0A58D275DA4935"/>
          </w:pPr>
          <w:r>
            <w:t>Your Name</w:t>
          </w:r>
        </w:p>
      </w:docPartBody>
    </w:docPart>
    <w:docPart>
      <w:docPartPr>
        <w:name w:val="7C5A1D7FC916411B937FCCD440A7D4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1DDA93-AA27-43AD-8EE7-31FBFF9E3600}"/>
      </w:docPartPr>
      <w:docPartBody>
        <w:p w:rsidR="00DF793B" w:rsidRDefault="002D17FF" w:rsidP="002D17FF">
          <w:pPr>
            <w:pStyle w:val="7C5A1D7FC916411B937FCCD440A7D486"/>
          </w:pPr>
          <w:r>
            <w:t>Instructor Name</w:t>
          </w:r>
        </w:p>
      </w:docPartBody>
    </w:docPart>
    <w:docPart>
      <w:docPartPr>
        <w:name w:val="9E25D870794943979F57F29812121D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400D05-478A-4886-9D04-83676A02C6D6}"/>
      </w:docPartPr>
      <w:docPartBody>
        <w:p w:rsidR="00DF793B" w:rsidRDefault="002D17FF" w:rsidP="002D17FF">
          <w:pPr>
            <w:pStyle w:val="9E25D870794943979F57F29812121DBF"/>
          </w:pPr>
          <w:r>
            <w:t>Course Number</w:t>
          </w:r>
        </w:p>
      </w:docPartBody>
    </w:docPart>
    <w:docPart>
      <w:docPartPr>
        <w:name w:val="2A3AC0A3A19C4520AAB96ECA4F459D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634FDC-8A00-4949-B032-F8E2E863521E}"/>
      </w:docPartPr>
      <w:docPartBody>
        <w:p w:rsidR="00DF793B" w:rsidRDefault="002D17FF" w:rsidP="002D17FF">
          <w:pPr>
            <w:pStyle w:val="2A3AC0A3A19C4520AAB96ECA4F459DC9"/>
          </w:pPr>
          <w:r>
            <w:t>Dat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2D17FF"/>
    <w:rsid w:val="002D17FF"/>
    <w:rsid w:val="00B750FA"/>
    <w:rsid w:val="00B965B5"/>
    <w:rsid w:val="00DF79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B2F70073EF040998D0A58D275DA4935">
    <w:name w:val="EB2F70073EF040998D0A58D275DA4935"/>
    <w:rsid w:val="002D17FF"/>
  </w:style>
  <w:style w:type="paragraph" w:customStyle="1" w:styleId="7C5A1D7FC916411B937FCCD440A7D486">
    <w:name w:val="7C5A1D7FC916411B937FCCD440A7D486"/>
    <w:rsid w:val="002D17FF"/>
  </w:style>
  <w:style w:type="paragraph" w:customStyle="1" w:styleId="9E25D870794943979F57F29812121DBF">
    <w:name w:val="9E25D870794943979F57F29812121DBF"/>
    <w:rsid w:val="002D17FF"/>
  </w:style>
  <w:style w:type="paragraph" w:customStyle="1" w:styleId="2A3AC0A3A19C4520AAB96ECA4F459DC9">
    <w:name w:val="2A3AC0A3A19C4520AAB96ECA4F459DC9"/>
    <w:rsid w:val="002D17F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51</Words>
  <Characters>143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ya</dc:creator>
  <cp:keywords/>
  <dc:description/>
  <cp:lastModifiedBy>Someone</cp:lastModifiedBy>
  <cp:revision>2</cp:revision>
  <dcterms:created xsi:type="dcterms:W3CDTF">2019-10-09T06:56:00Z</dcterms:created>
  <dcterms:modified xsi:type="dcterms:W3CDTF">2019-10-09T06:56:00Z</dcterms:modified>
</cp:coreProperties>
</file>